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cover-letter-for-nurse-position"/>
    <w:p>
      <w:pPr>
        <w:pStyle w:val="Heading1"/>
      </w:pPr>
      <w:r>
        <w:t xml:space="preserve">Cover Letter for Nurse Position</w:t>
      </w:r>
    </w:p>
    <w:p>
      <w:pPr>
        <w:pStyle w:val="FirstParagraph"/>
      </w:pPr>
      <w:r>
        <w:t xml:space="preserve">Dear [Hiring Manager's Name],</w:t>
      </w:r>
    </w:p>
    <w:p>
      <w:pPr>
        <w:pStyle w:val="BodyText"/>
      </w:pPr>
      <w:r>
        <w:t xml:space="preserve">As a dedicated and passionate nurse with over [X years] of experience in delivering compassionate, patient-centered care, I am excited to apply for the nursing position at your esteemed organization in Qatar Doha. The opportunity to contribute to the healthcare landscape of this vibrant city aligns perfectly with my professional goals and values. With a deep commitment to excellence, cultural sensitivity, and a strong foundation in clinical practice, I am confident in my ability to thrive in Qatar Doha’s dynamic healthcare environment.</w:t>
      </w:r>
    </w:p>
    <w:p>
      <w:pPr>
        <w:pStyle w:val="BodyText"/>
      </w:pPr>
      <w:r>
        <w:t xml:space="preserve">Throughout my career as a nurse, I have consistently prioritized the well-being of patients while adhering to the highest standards of medical care. My experience spans various settings, including [mention specific areas such as emergency departments, surgical units, or community health], where I have honed my skills in patient assessment, treatment coordination, and interdisciplinary collaboration. Whether managing complex cases or supporting patients through critical moments, I approach every challenge with empathy and a focus on outcomes that matter most to individuals and their families.</w:t>
      </w:r>
    </w:p>
    <w:p>
      <w:pPr>
        <w:pStyle w:val="BodyText"/>
      </w:pPr>
      <w:r>
        <w:t xml:space="preserve">What sets me apart as a nurse is my ability to adapt to diverse healthcare systems while maintaining a patient-first mindset. In Qatar Doha, where the healthcare sector is rapidly evolving to meet global benchmarks, I see an opportunity to leverage my expertise in [specific areas such as wound care, geriatric nursing, or pediatrics] and contribute to initiatives that enhance patient safety and satisfaction. I am particularly drawn to your organization’s mission of delivering cutting-edge medical services tailored to a culturally rich and fast-paced urban environment.</w:t>
      </w:r>
    </w:p>
    <w:p>
      <w:pPr>
        <w:pStyle w:val="BodyText"/>
      </w:pPr>
      <w:r>
        <w:t xml:space="preserve">Qatar Doha has long been a hub of innovation in healthcare, with institutions like Hamad Medical Corporation and Sidra Medicine setting new standards for excellence. As a nurse, I am eager to be part of this transformative journey by applying my skills in [mention relevant skills such as critical thinking, clinical leadership, or patient education]. My experience working in multicultural teams has prepared me to navigate the unique challenges of Qatar’s healthcare system while fostering trust and collaboration among patients, families, and colleagues.</w:t>
      </w:r>
    </w:p>
    <w:p>
      <w:pPr>
        <w:pStyle w:val="BodyText"/>
      </w:pPr>
      <w:r>
        <w:t xml:space="preserve">One of the core principles I uphold as a nurse is continuous learning. I have actively participated in professional development programs, including [mention certifications or training such as Advanced Cardiac Life Support (ACLS) or trauma care], to stay updated on the latest advancements in nursing practice. In Qatar Doha, where technology and medical research are at the forefront of healthcare delivery, I am committed to furthering my knowledge through ongoing education and by embracing innovative approaches to patient care.</w:t>
      </w:r>
    </w:p>
    <w:p>
      <w:pPr>
        <w:pStyle w:val="BodyText"/>
      </w:pPr>
      <w:r>
        <w:t xml:space="preserve">My decision to seek employment in Qatar Doha is rooted in a desire to grow both professionally and personally. The country’s emphasis on work-life balance, cultural diversity, and high-quality living standards makes it an ideal destination for a nurse who values stability and opportunity. I am particularly inspired by Qatar’s Vision 2030, which aims to position the nation as a global leader in healthcare innovation. As a nurse, I am eager to contribute to this vision by providing care that reflects the values of integrity, compassion, and excellence.</w:t>
      </w:r>
    </w:p>
    <w:p>
      <w:pPr>
        <w:pStyle w:val="BodyText"/>
      </w:pPr>
      <w:r>
        <w:t xml:space="preserve">In addition to my clinical skills, I bring strong interpersonal abilities that are essential for fostering positive patient experiences. My ability to communicate effectively with patients from diverse backgrounds ensures that their needs are met with respect and understanding. In Qatar Doha’s multicultural setting, where patients may come from various cultural and linguistic backgrounds, I am prepared to bridge gaps through clear communication and culturally competent care.</w:t>
      </w:r>
    </w:p>
    <w:p>
      <w:pPr>
        <w:pStyle w:val="BodyText"/>
      </w:pPr>
      <w:r>
        <w:t xml:space="preserve">When I consider the role of a nurse in Qatar Doha, I envision a profession that is both challenging and rewarding. The city’s bustling healthcare environment demands nurses who are resilient, adaptable, and driven by a passion for making a difference. I am confident that my experience, values, and dedication to patient care align with the expectations of this role. I am eager to bring my skills to your team while learning from the unique opportunities available in Qatar Doha.</w:t>
      </w:r>
    </w:p>
    <w:p>
      <w:pPr>
        <w:pStyle w:val="BodyText"/>
      </w:pPr>
      <w:r>
        <w:t xml:space="preserve">Thank you for considering my application. I would welcome the opportunity to discuss how my background and aspirations can contribute to your organization’s continued success. Please feel free to contact me at [your phone number] or [your email address] at your earliest convenience. I look forward to the possibility of joining your team and making a meaningful impact as a nurse in Qatar Doh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Qatar Doha</dc:title>
  <dc:creator/>
  <dc:language>en</dc:language>
  <cp:keywords/>
  <dcterms:created xsi:type="dcterms:W3CDTF">2026-07-21T09:08:24Z</dcterms:created>
  <dcterms:modified xsi:type="dcterms:W3CDTF">2026-07-21T09:08:24Z</dcterms:modified>
</cp:coreProperties>
</file>

<file path=docProps/custom.xml><?xml version="1.0" encoding="utf-8"?>
<Properties xmlns="http://schemas.openxmlformats.org/officeDocument/2006/custom-properties" xmlns:vt="http://schemas.openxmlformats.org/officeDocument/2006/docPropsVTypes"/>
</file>